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D33B5" w14:textId="77777777" w:rsidR="00AE134D" w:rsidRDefault="00AE134D" w:rsidP="00AE134D">
      <w:pPr>
        <w:rPr>
          <w:b/>
          <w:szCs w:val="24"/>
          <w:u w:val="single"/>
        </w:rPr>
      </w:pPr>
    </w:p>
    <w:p w14:paraId="55F59F17" w14:textId="77777777" w:rsidR="00AE134D" w:rsidRPr="00DA19F9" w:rsidRDefault="00AE134D" w:rsidP="00AE134D">
      <w:pPr>
        <w:jc w:val="center"/>
        <w:rPr>
          <w:rFonts w:ascii="Times New Roman" w:hAnsi="Times New Roman" w:cs="Times New Roman"/>
          <w:b/>
          <w:szCs w:val="24"/>
        </w:rPr>
      </w:pPr>
      <w:r w:rsidRPr="00DA19F9">
        <w:rPr>
          <w:rFonts w:ascii="Times New Roman" w:hAnsi="Times New Roman" w:cs="Times New Roman"/>
          <w:b/>
          <w:szCs w:val="24"/>
        </w:rPr>
        <w:t xml:space="preserve">BEFORE THE </w:t>
      </w:r>
    </w:p>
    <w:p w14:paraId="4AE51B42" w14:textId="77777777" w:rsidR="00AE134D" w:rsidRPr="00DA19F9" w:rsidRDefault="00AE134D" w:rsidP="00AE134D">
      <w:pPr>
        <w:jc w:val="center"/>
        <w:rPr>
          <w:rFonts w:ascii="Times New Roman" w:hAnsi="Times New Roman" w:cs="Times New Roman"/>
          <w:b/>
          <w:szCs w:val="24"/>
        </w:rPr>
      </w:pPr>
      <w:r w:rsidRPr="00DA19F9">
        <w:rPr>
          <w:rFonts w:ascii="Times New Roman" w:hAnsi="Times New Roman" w:cs="Times New Roman"/>
          <w:b/>
          <w:szCs w:val="24"/>
        </w:rPr>
        <w:t>INDIANA EDUCATION EMPLOYMENT RELATIONS BOARD</w:t>
      </w:r>
    </w:p>
    <w:p w14:paraId="52538E03" w14:textId="77777777" w:rsidR="00AE134D" w:rsidRPr="00DA19F9" w:rsidRDefault="00AE134D" w:rsidP="00AE134D">
      <w:pPr>
        <w:jc w:val="center"/>
        <w:rPr>
          <w:rFonts w:ascii="Times New Roman" w:hAnsi="Times New Roman" w:cs="Times New Roman"/>
          <w:b/>
          <w:szCs w:val="24"/>
        </w:rPr>
      </w:pPr>
    </w:p>
    <w:sdt>
      <w:sdtPr>
        <w:rPr>
          <w:rFonts w:ascii="Times New Roman" w:hAnsi="Times New Roman" w:cs="Times New Roman"/>
          <w:b/>
          <w:szCs w:val="24"/>
        </w:rPr>
        <w:alias w:val="School Employer"/>
        <w:tag w:val="School Employer"/>
        <w:id w:val="-1315096246"/>
        <w:placeholder>
          <w:docPart w:val="10CC06703ED94EA1B79B6C96400D4191"/>
        </w:placeholder>
        <w:showingPlcHdr/>
        <w:text/>
      </w:sdtPr>
      <w:sdtEndPr/>
      <w:sdtContent>
        <w:p w14:paraId="6A7BFD87" w14:textId="074F5897" w:rsidR="00AE134D" w:rsidRPr="00DA19F9" w:rsidRDefault="00020223" w:rsidP="00AE134D">
          <w:pPr>
            <w:jc w:val="center"/>
            <w:rPr>
              <w:rFonts w:ascii="Times New Roman" w:hAnsi="Times New Roman" w:cs="Times New Roman"/>
              <w:b/>
              <w:szCs w:val="24"/>
            </w:rPr>
          </w:pPr>
          <w:r w:rsidRPr="00105CF2">
            <w:rPr>
              <w:rStyle w:val="PlaceholderText"/>
            </w:rPr>
            <w:t>Click here to enter text.</w:t>
          </w:r>
        </w:p>
      </w:sdtContent>
    </w:sdt>
    <w:p w14:paraId="31BA0839" w14:textId="77777777" w:rsidR="00AE134D" w:rsidRPr="00DA19F9" w:rsidRDefault="00AE134D" w:rsidP="00AE134D">
      <w:pPr>
        <w:jc w:val="center"/>
        <w:rPr>
          <w:rFonts w:ascii="Times New Roman" w:hAnsi="Times New Roman" w:cs="Times New Roman"/>
          <w:b/>
          <w:szCs w:val="24"/>
          <w:u w:val="single"/>
        </w:rPr>
      </w:pPr>
    </w:p>
    <w:p w14:paraId="48DA46ED" w14:textId="77777777" w:rsidR="00AE134D" w:rsidRPr="00DA19F9" w:rsidRDefault="00AE134D" w:rsidP="00AE134D">
      <w:pPr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DA19F9">
        <w:rPr>
          <w:rFonts w:ascii="Times New Roman" w:hAnsi="Times New Roman" w:cs="Times New Roman"/>
          <w:b/>
          <w:szCs w:val="24"/>
          <w:u w:val="single"/>
        </w:rPr>
        <w:t xml:space="preserve">NOTICE OF </w:t>
      </w:r>
      <w:r>
        <w:rPr>
          <w:rFonts w:ascii="Times New Roman" w:hAnsi="Times New Roman" w:cs="Times New Roman"/>
          <w:b/>
          <w:szCs w:val="24"/>
          <w:u w:val="single"/>
        </w:rPr>
        <w:t xml:space="preserve">INTENTION TO VOLUNTARILY RECOGNIZE THE SCHOOL EMPLOYEE ORGANIZATION AS THE EXCLUSIVE REPRESENTATIVE  </w:t>
      </w:r>
    </w:p>
    <w:p w14:paraId="78DFD23A" w14:textId="77777777" w:rsidR="00AE134D" w:rsidRPr="00DA19F9" w:rsidRDefault="00AE134D" w:rsidP="00AE134D">
      <w:pPr>
        <w:jc w:val="center"/>
        <w:rPr>
          <w:rFonts w:ascii="Times New Roman" w:hAnsi="Times New Roman" w:cs="Times New Roman"/>
          <w:b/>
          <w:szCs w:val="24"/>
          <w:u w:val="single"/>
        </w:rPr>
      </w:pPr>
    </w:p>
    <w:p w14:paraId="3D90FCFF" w14:textId="77777777" w:rsidR="00AE134D" w:rsidRPr="00DA19F9" w:rsidRDefault="00AE134D" w:rsidP="00AE134D">
      <w:pPr>
        <w:rPr>
          <w:rFonts w:ascii="Times New Roman" w:hAnsi="Times New Roman" w:cs="Times New Roman"/>
          <w:szCs w:val="24"/>
        </w:rPr>
      </w:pPr>
    </w:p>
    <w:p w14:paraId="1B4FAB38" w14:textId="77777777" w:rsidR="005441C0" w:rsidRDefault="00AE134D" w:rsidP="00AE134D">
      <w:pPr>
        <w:jc w:val="both"/>
        <w:rPr>
          <w:rFonts w:ascii="Times New Roman" w:hAnsi="Times New Roman" w:cs="Times New Roman"/>
          <w:szCs w:val="24"/>
        </w:rPr>
      </w:pPr>
      <w:r w:rsidRPr="00DA19F9">
        <w:rPr>
          <w:rFonts w:ascii="Times New Roman" w:hAnsi="Times New Roman" w:cs="Times New Roman"/>
          <w:szCs w:val="24"/>
        </w:rPr>
        <w:t xml:space="preserve">The </w:t>
      </w:r>
      <w:sdt>
        <w:sdtPr>
          <w:rPr>
            <w:rFonts w:ascii="Times New Roman" w:hAnsi="Times New Roman" w:cs="Times New Roman"/>
            <w:szCs w:val="24"/>
          </w:rPr>
          <w:alias w:val="School Employer"/>
          <w:tag w:val="School Employer"/>
          <w:id w:val="664594938"/>
          <w:placeholder>
            <w:docPart w:val="79DE19B20D9E4E8F9A18564D096B0559"/>
          </w:placeholder>
          <w:showingPlcHdr/>
          <w:text/>
        </w:sdtPr>
        <w:sdtEndPr/>
        <w:sdtContent>
          <w:r w:rsidR="00A01BF5" w:rsidRPr="00105CF2">
            <w:rPr>
              <w:rStyle w:val="PlaceholderText"/>
            </w:rPr>
            <w:t>Click here to enter text.</w:t>
          </w:r>
        </w:sdtContent>
      </w:sdt>
      <w:r w:rsidRPr="00DA19F9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intends to voluntarily recognize the </w:t>
      </w:r>
      <w:sdt>
        <w:sdtPr>
          <w:rPr>
            <w:rFonts w:ascii="Times New Roman" w:hAnsi="Times New Roman" w:cs="Times New Roman"/>
            <w:szCs w:val="24"/>
          </w:rPr>
          <w:alias w:val="School Employee Organization"/>
          <w:tag w:val="School Employee Organization"/>
          <w:id w:val="72176665"/>
          <w:placeholder>
            <w:docPart w:val="DefaultPlaceholder_-1854013440"/>
          </w:placeholder>
          <w:showingPlcHdr/>
        </w:sdtPr>
        <w:sdtEndPr/>
        <w:sdtContent>
          <w:r w:rsidR="00830260" w:rsidRPr="00F664D8">
            <w:rPr>
              <w:rStyle w:val="PlaceholderText"/>
            </w:rPr>
            <w:t>Click or tap here to enter text.</w:t>
          </w:r>
        </w:sdtContent>
      </w:sdt>
      <w:r w:rsidR="00830260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as the exclusive representative pursuant to Indiana Code § 20-29-5-2</w:t>
      </w:r>
      <w:r w:rsidR="00FB1CCA">
        <w:rPr>
          <w:rFonts w:ascii="Times New Roman" w:hAnsi="Times New Roman" w:cs="Times New Roman"/>
          <w:szCs w:val="24"/>
        </w:rPr>
        <w:t xml:space="preserve"> and </w:t>
      </w:r>
      <w:r w:rsidR="00A01BF5">
        <w:rPr>
          <w:rFonts w:ascii="Times New Roman" w:hAnsi="Times New Roman" w:cs="Times New Roman"/>
          <w:szCs w:val="24"/>
        </w:rPr>
        <w:t xml:space="preserve">560 IAC 2-2.1-6. </w:t>
      </w:r>
    </w:p>
    <w:p w14:paraId="6ACCAACE" w14:textId="77777777" w:rsidR="005441C0" w:rsidRDefault="005441C0" w:rsidP="00AE134D">
      <w:pPr>
        <w:jc w:val="both"/>
        <w:rPr>
          <w:rFonts w:ascii="Times New Roman" w:hAnsi="Times New Roman" w:cs="Times New Roman"/>
          <w:szCs w:val="24"/>
        </w:rPr>
      </w:pPr>
    </w:p>
    <w:p w14:paraId="7E469B46" w14:textId="1358BB4B" w:rsidR="00AE134D" w:rsidRDefault="009343F8" w:rsidP="00AE134D">
      <w:pPr>
        <w:jc w:val="both"/>
        <w:rPr>
          <w:rFonts w:ascii="Times New Roman" w:hAnsi="Times New Roman" w:cs="Times New Roman"/>
          <w:szCs w:val="24"/>
        </w:rPr>
      </w:pPr>
      <w:sdt>
        <w:sdtPr>
          <w:rPr>
            <w:rFonts w:ascii="Times New Roman" w:hAnsi="Times New Roman" w:cs="Times New Roman"/>
            <w:szCs w:val="24"/>
          </w:rPr>
          <w:alias w:val="Proposed or Current Bargaining Unit"/>
          <w:tag w:val="Bargaining Unit"/>
          <w:id w:val="-646822383"/>
          <w:placeholder>
            <w:docPart w:val="DefaultPlaceholder_-1854013438"/>
          </w:placeholder>
          <w:comboBox>
            <w:listItem w:value="Choose an item."/>
            <w:listItem w:displayText="The school employer seeks to establish the bargaining unit" w:value="The school employer seeks to establish the bargaining unit"/>
            <w:listItem w:displayText="The current bargaining unit is described" w:value="The current bargaining unit is described"/>
          </w:comboBox>
        </w:sdtPr>
        <w:sdtEndPr/>
        <w:sdtContent>
          <w:r w:rsidR="0022486A">
            <w:rPr>
              <w:rFonts w:ascii="Times New Roman" w:hAnsi="Times New Roman" w:cs="Times New Roman"/>
              <w:szCs w:val="24"/>
            </w:rPr>
            <w:t>The school employer seeks to establish the bargaining unit</w:t>
          </w:r>
        </w:sdtContent>
      </w:sdt>
      <w:r w:rsidR="00587E81">
        <w:rPr>
          <w:rFonts w:ascii="Times New Roman" w:hAnsi="Times New Roman" w:cs="Times New Roman"/>
          <w:szCs w:val="24"/>
        </w:rPr>
        <w:t xml:space="preserve"> </w:t>
      </w:r>
      <w:r w:rsidR="00AE134D">
        <w:rPr>
          <w:rFonts w:ascii="Times New Roman" w:hAnsi="Times New Roman" w:cs="Times New Roman"/>
          <w:szCs w:val="24"/>
        </w:rPr>
        <w:t>as follows:</w:t>
      </w:r>
    </w:p>
    <w:p w14:paraId="739C568D" w14:textId="0F8171A2" w:rsidR="00AE134D" w:rsidRDefault="00AE134D" w:rsidP="00AE134D">
      <w:pPr>
        <w:jc w:val="both"/>
        <w:rPr>
          <w:rFonts w:ascii="Times New Roman" w:hAnsi="Times New Roman" w:cs="Times New Roman"/>
          <w:szCs w:val="24"/>
        </w:rPr>
      </w:pPr>
    </w:p>
    <w:sdt>
      <w:sdtPr>
        <w:rPr>
          <w:rFonts w:ascii="Times New Roman" w:hAnsi="Times New Roman" w:cs="Times New Roman"/>
          <w:szCs w:val="24"/>
        </w:rPr>
        <w:alias w:val="Bargaining Unit Description"/>
        <w:tag w:val="Bargaining Unit Description"/>
        <w:id w:val="-427811309"/>
        <w:placeholder>
          <w:docPart w:val="DefaultPlaceholder_-1854013440"/>
        </w:placeholder>
        <w:showingPlcHdr/>
      </w:sdtPr>
      <w:sdtEndPr/>
      <w:sdtContent>
        <w:p w14:paraId="73F10CDF" w14:textId="071C9EA2" w:rsidR="00C45627" w:rsidRDefault="00C45627" w:rsidP="00C45627">
          <w:pPr>
            <w:ind w:left="720" w:right="720"/>
            <w:jc w:val="both"/>
            <w:rPr>
              <w:rFonts w:ascii="Times New Roman" w:hAnsi="Times New Roman" w:cs="Times New Roman"/>
              <w:szCs w:val="24"/>
            </w:rPr>
          </w:pPr>
          <w:r w:rsidRPr="00F664D8">
            <w:rPr>
              <w:rStyle w:val="PlaceholderText"/>
            </w:rPr>
            <w:t>Click or tap here to enter text.</w:t>
          </w:r>
        </w:p>
      </w:sdtContent>
    </w:sdt>
    <w:p w14:paraId="4C82EDBC" w14:textId="77777777" w:rsidR="00C45627" w:rsidRPr="00AD07D8" w:rsidRDefault="00C45627" w:rsidP="00AE134D">
      <w:pPr>
        <w:jc w:val="both"/>
        <w:rPr>
          <w:rFonts w:ascii="Times New Roman" w:hAnsi="Times New Roman" w:cs="Times New Roman"/>
          <w:szCs w:val="24"/>
        </w:rPr>
      </w:pPr>
    </w:p>
    <w:p w14:paraId="4FB1620C" w14:textId="3D552556" w:rsidR="00AE134D" w:rsidRPr="00AD07D8" w:rsidRDefault="00AE134D" w:rsidP="00AE134D">
      <w:pPr>
        <w:jc w:val="both"/>
        <w:rPr>
          <w:rFonts w:ascii="Times New Roman" w:hAnsi="Times New Roman" w:cs="Times New Roman"/>
          <w:szCs w:val="24"/>
        </w:rPr>
      </w:pPr>
      <w:r w:rsidRPr="00AD07D8">
        <w:rPr>
          <w:rFonts w:ascii="Times New Roman" w:hAnsi="Times New Roman" w:cs="Times New Roman"/>
          <w:szCs w:val="24"/>
        </w:rPr>
        <w:t xml:space="preserve">Any objection to the proposed recognition of the exclusive representative </w:t>
      </w:r>
      <w:r w:rsidR="001E73BD">
        <w:rPr>
          <w:rFonts w:ascii="Times New Roman" w:hAnsi="Times New Roman" w:cs="Times New Roman"/>
          <w:szCs w:val="24"/>
        </w:rPr>
        <w:t xml:space="preserve">or the bargaining unit </w:t>
      </w:r>
      <w:r w:rsidRPr="00AD07D8">
        <w:rPr>
          <w:rFonts w:ascii="Times New Roman" w:hAnsi="Times New Roman" w:cs="Times New Roman"/>
          <w:szCs w:val="24"/>
        </w:rPr>
        <w:t xml:space="preserve">may be made within 30 days of the first date of </w:t>
      </w:r>
      <w:r w:rsidR="009B5EA1">
        <w:rPr>
          <w:rFonts w:ascii="Times New Roman" w:hAnsi="Times New Roman" w:cs="Times New Roman"/>
          <w:szCs w:val="24"/>
        </w:rPr>
        <w:t xml:space="preserve">this </w:t>
      </w:r>
      <w:r w:rsidRPr="00AD07D8">
        <w:rPr>
          <w:rFonts w:ascii="Times New Roman" w:hAnsi="Times New Roman" w:cs="Times New Roman"/>
          <w:szCs w:val="24"/>
        </w:rPr>
        <w:t>notice by a school employee organization representing twenty percent (20%) or more of school employees in the bargaining unit or twenty percent (20%) or more of school employees</w:t>
      </w:r>
      <w:r w:rsidR="00587E81">
        <w:rPr>
          <w:rFonts w:ascii="Times New Roman" w:hAnsi="Times New Roman" w:cs="Times New Roman"/>
          <w:szCs w:val="24"/>
        </w:rPr>
        <w:t xml:space="preserve">. </w:t>
      </w:r>
      <w:r w:rsidR="00A615FA">
        <w:rPr>
          <w:rFonts w:ascii="Times New Roman" w:hAnsi="Times New Roman" w:cs="Times New Roman"/>
          <w:szCs w:val="24"/>
        </w:rPr>
        <w:t>An objection to the composition of the proposed unit may be made by</w:t>
      </w:r>
      <w:r w:rsidRPr="00AD07D8">
        <w:rPr>
          <w:rFonts w:ascii="Times New Roman" w:hAnsi="Times New Roman" w:cs="Times New Roman"/>
          <w:szCs w:val="24"/>
        </w:rPr>
        <w:t xml:space="preserve"> an affected school employee</w:t>
      </w:r>
      <w:r>
        <w:rPr>
          <w:rFonts w:ascii="Times New Roman" w:hAnsi="Times New Roman" w:cs="Times New Roman"/>
          <w:szCs w:val="24"/>
        </w:rPr>
        <w:t>.</w:t>
      </w:r>
      <w:r w:rsidRPr="00AD07D8">
        <w:rPr>
          <w:rFonts w:ascii="Times New Roman" w:hAnsi="Times New Roman" w:cs="Times New Roman"/>
          <w:szCs w:val="24"/>
        </w:rPr>
        <w:t xml:space="preserve"> </w:t>
      </w:r>
    </w:p>
    <w:p w14:paraId="630B45E4" w14:textId="77777777" w:rsidR="00AE134D" w:rsidRPr="00DA19F9" w:rsidRDefault="00AE134D" w:rsidP="00AE134D">
      <w:pPr>
        <w:jc w:val="both"/>
        <w:rPr>
          <w:rFonts w:ascii="Times New Roman" w:hAnsi="Times New Roman" w:cs="Times New Roman"/>
          <w:szCs w:val="24"/>
        </w:rPr>
      </w:pPr>
    </w:p>
    <w:p w14:paraId="42852C5F" w14:textId="3A676B82" w:rsidR="00AE134D" w:rsidRDefault="00AE134D" w:rsidP="00AE134D">
      <w:pPr>
        <w:jc w:val="both"/>
        <w:rPr>
          <w:rFonts w:ascii="Times New Roman" w:hAnsi="Times New Roman" w:cs="Times New Roman"/>
          <w:szCs w:val="24"/>
        </w:rPr>
      </w:pPr>
      <w:r w:rsidRPr="00DA19F9">
        <w:rPr>
          <w:rFonts w:ascii="Times New Roman" w:hAnsi="Times New Roman" w:cs="Times New Roman"/>
          <w:szCs w:val="24"/>
        </w:rPr>
        <w:t>Notice to intervene or an objection shall be sent to IEERB via e</w:t>
      </w:r>
      <w:r w:rsidR="00631A2C">
        <w:rPr>
          <w:rFonts w:ascii="Times New Roman" w:hAnsi="Times New Roman" w:cs="Times New Roman"/>
          <w:szCs w:val="24"/>
        </w:rPr>
        <w:t>-</w:t>
      </w:r>
      <w:r w:rsidRPr="00DA19F9">
        <w:rPr>
          <w:rFonts w:ascii="Times New Roman" w:hAnsi="Times New Roman" w:cs="Times New Roman"/>
          <w:szCs w:val="24"/>
        </w:rPr>
        <w:t xml:space="preserve">file at </w:t>
      </w:r>
      <w:hyperlink r:id="rId11" w:history="1">
        <w:r w:rsidRPr="00DA19F9">
          <w:rPr>
            <w:rStyle w:val="Hyperlink"/>
            <w:rFonts w:ascii="Times New Roman" w:hAnsi="Times New Roman" w:cs="Times New Roman"/>
            <w:szCs w:val="24"/>
          </w:rPr>
          <w:t>efile@ieerb.in.gov</w:t>
        </w:r>
      </w:hyperlink>
      <w:r w:rsidRPr="00DA19F9">
        <w:rPr>
          <w:rFonts w:ascii="Times New Roman" w:hAnsi="Times New Roman" w:cs="Times New Roman"/>
          <w:szCs w:val="24"/>
        </w:rPr>
        <w:t xml:space="preserve">.  Litigants who wish to be exempt from the e-filing requirement may file a petition for electronic filing exemption </w:t>
      </w:r>
      <w:r>
        <w:rPr>
          <w:rFonts w:ascii="Times New Roman" w:hAnsi="Times New Roman" w:cs="Times New Roman"/>
          <w:szCs w:val="24"/>
        </w:rPr>
        <w:t>at:</w:t>
      </w:r>
    </w:p>
    <w:p w14:paraId="0A040B9C" w14:textId="77777777" w:rsidR="00AE134D" w:rsidRDefault="00AE134D" w:rsidP="00AE134D">
      <w:pPr>
        <w:jc w:val="both"/>
        <w:rPr>
          <w:rFonts w:ascii="Times New Roman" w:hAnsi="Times New Roman" w:cs="Times New Roman"/>
          <w:szCs w:val="24"/>
        </w:rPr>
      </w:pPr>
    </w:p>
    <w:p w14:paraId="583E2401" w14:textId="77777777" w:rsidR="00AE134D" w:rsidRPr="008019DC" w:rsidRDefault="00AE134D" w:rsidP="00AE134D">
      <w:pPr>
        <w:ind w:firstLine="720"/>
        <w:rPr>
          <w:rFonts w:ascii="Times New Roman" w:hAnsi="Times New Roman" w:cs="Times New Roman"/>
          <w:szCs w:val="24"/>
        </w:rPr>
      </w:pPr>
      <w:r w:rsidRPr="008019DC">
        <w:rPr>
          <w:rFonts w:ascii="Times New Roman" w:hAnsi="Times New Roman" w:cs="Times New Roman"/>
          <w:szCs w:val="24"/>
        </w:rPr>
        <w:t>Indiana Education Employment Relations Board</w:t>
      </w:r>
    </w:p>
    <w:p w14:paraId="62F82D60" w14:textId="77777777" w:rsidR="00AE134D" w:rsidRPr="008019DC" w:rsidRDefault="00AE134D" w:rsidP="00AE134D">
      <w:pPr>
        <w:rPr>
          <w:rFonts w:ascii="Times New Roman" w:hAnsi="Times New Roman" w:cs="Times New Roman"/>
          <w:szCs w:val="24"/>
        </w:rPr>
      </w:pPr>
      <w:r w:rsidRPr="008019DC">
        <w:rPr>
          <w:rFonts w:ascii="Times New Roman" w:hAnsi="Times New Roman" w:cs="Times New Roman"/>
          <w:szCs w:val="24"/>
        </w:rPr>
        <w:tab/>
        <w:t>143 West Market Street, Suite 400</w:t>
      </w:r>
    </w:p>
    <w:p w14:paraId="65F1B51B" w14:textId="77777777" w:rsidR="00AE134D" w:rsidRPr="008019DC" w:rsidRDefault="00AE134D" w:rsidP="00AE134D">
      <w:pPr>
        <w:rPr>
          <w:rFonts w:ascii="Times New Roman" w:hAnsi="Times New Roman" w:cs="Times New Roman"/>
          <w:szCs w:val="24"/>
        </w:rPr>
      </w:pPr>
      <w:r w:rsidRPr="008019DC">
        <w:rPr>
          <w:rFonts w:ascii="Times New Roman" w:hAnsi="Times New Roman" w:cs="Times New Roman"/>
          <w:szCs w:val="24"/>
        </w:rPr>
        <w:tab/>
        <w:t>Indianapolis, IN 46204</w:t>
      </w:r>
    </w:p>
    <w:p w14:paraId="04BDC8F8" w14:textId="3EEA0147" w:rsidR="00AE134D" w:rsidRDefault="00AE134D" w:rsidP="00AE134D">
      <w:pPr>
        <w:rPr>
          <w:rFonts w:ascii="Times New Roman" w:hAnsi="Times New Roman" w:cs="Times New Roman"/>
          <w:szCs w:val="24"/>
        </w:rPr>
      </w:pPr>
      <w:r w:rsidRPr="008019DC">
        <w:rPr>
          <w:rFonts w:ascii="Times New Roman" w:hAnsi="Times New Roman" w:cs="Times New Roman"/>
          <w:szCs w:val="24"/>
        </w:rPr>
        <w:tab/>
        <w:t>FAX</w:t>
      </w:r>
      <w:proofErr w:type="gramStart"/>
      <w:r w:rsidRPr="008019DC">
        <w:rPr>
          <w:rFonts w:ascii="Times New Roman" w:hAnsi="Times New Roman" w:cs="Times New Roman"/>
          <w:szCs w:val="24"/>
        </w:rPr>
        <w:t>:  (</w:t>
      </w:r>
      <w:proofErr w:type="gramEnd"/>
      <w:r w:rsidRPr="008019DC">
        <w:rPr>
          <w:rFonts w:ascii="Times New Roman" w:hAnsi="Times New Roman" w:cs="Times New Roman"/>
          <w:szCs w:val="24"/>
        </w:rPr>
        <w:t>317) 233-6632</w:t>
      </w:r>
    </w:p>
    <w:p w14:paraId="323FC521" w14:textId="7A9624A2" w:rsidR="009343F8" w:rsidRPr="008019DC" w:rsidRDefault="009343F8" w:rsidP="00AE134D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  <w:t>efile@ieerb.in.gov</w:t>
      </w:r>
    </w:p>
    <w:p w14:paraId="7FD384BE" w14:textId="77777777" w:rsidR="00AE134D" w:rsidRPr="00DA19F9" w:rsidRDefault="00AE134D" w:rsidP="00AE134D">
      <w:pPr>
        <w:jc w:val="both"/>
        <w:rPr>
          <w:rFonts w:ascii="Times New Roman" w:hAnsi="Times New Roman" w:cs="Times New Roman"/>
          <w:szCs w:val="24"/>
        </w:rPr>
      </w:pPr>
    </w:p>
    <w:p w14:paraId="70986521" w14:textId="77777777" w:rsidR="00AE134D" w:rsidRPr="00DA19F9" w:rsidRDefault="00AE134D" w:rsidP="00AE134D">
      <w:pPr>
        <w:jc w:val="both"/>
        <w:rPr>
          <w:rFonts w:ascii="Times New Roman" w:hAnsi="Times New Roman" w:cs="Times New Roman"/>
          <w:szCs w:val="24"/>
        </w:rPr>
      </w:pPr>
      <w:r w:rsidRPr="00DA19F9">
        <w:rPr>
          <w:rFonts w:ascii="Times New Roman" w:hAnsi="Times New Roman" w:cs="Times New Roman"/>
          <w:szCs w:val="24"/>
        </w:rPr>
        <w:t xml:space="preserve">Questions should be directed to IEERB at (317) 233-6620 or </w:t>
      </w:r>
      <w:r>
        <w:rPr>
          <w:rFonts w:ascii="Times New Roman" w:hAnsi="Times New Roman" w:cs="Times New Roman"/>
          <w:szCs w:val="24"/>
        </w:rPr>
        <w:t xml:space="preserve">at </w:t>
      </w:r>
      <w:hyperlink r:id="rId12" w:history="1">
        <w:r w:rsidRPr="00DA19F9">
          <w:rPr>
            <w:rStyle w:val="Hyperlink"/>
            <w:rFonts w:ascii="Times New Roman" w:hAnsi="Times New Roman" w:cs="Times New Roman"/>
            <w:szCs w:val="24"/>
          </w:rPr>
          <w:t>Questions@ieerb.in.gov</w:t>
        </w:r>
      </w:hyperlink>
      <w:r w:rsidRPr="00DA19F9">
        <w:rPr>
          <w:rFonts w:ascii="Times New Roman" w:hAnsi="Times New Roman" w:cs="Times New Roman"/>
          <w:szCs w:val="24"/>
        </w:rPr>
        <w:t xml:space="preserve">. More information on the representation process can be found at </w:t>
      </w:r>
      <w:hyperlink r:id="rId13" w:history="1">
        <w:r w:rsidRPr="00DA19F9">
          <w:rPr>
            <w:rStyle w:val="Hyperlink"/>
            <w:rFonts w:ascii="Times New Roman" w:hAnsi="Times New Roman" w:cs="Times New Roman"/>
            <w:szCs w:val="24"/>
          </w:rPr>
          <w:t>www.in.gov/ieerb</w:t>
        </w:r>
      </w:hyperlink>
      <w:r w:rsidRPr="00DA19F9">
        <w:rPr>
          <w:rFonts w:ascii="Times New Roman" w:hAnsi="Times New Roman" w:cs="Times New Roman"/>
          <w:szCs w:val="24"/>
        </w:rPr>
        <w:t xml:space="preserve">. </w:t>
      </w:r>
    </w:p>
    <w:p w14:paraId="216CA9C9" w14:textId="77777777" w:rsidR="00AE134D" w:rsidRPr="00DA19F9" w:rsidRDefault="00AE134D" w:rsidP="00AE134D">
      <w:pPr>
        <w:jc w:val="both"/>
        <w:rPr>
          <w:rFonts w:ascii="Times New Roman" w:hAnsi="Times New Roman" w:cs="Times New Roman"/>
          <w:szCs w:val="24"/>
        </w:rPr>
      </w:pPr>
    </w:p>
    <w:p w14:paraId="60BA552A" w14:textId="42F847AD" w:rsidR="00AE134D" w:rsidRPr="00DA19F9" w:rsidRDefault="00AE134D" w:rsidP="00AE134D">
      <w:pPr>
        <w:pStyle w:val="BodyTextIndent"/>
        <w:ind w:left="0"/>
        <w:jc w:val="both"/>
        <w:rPr>
          <w:b/>
          <w:u w:val="single"/>
        </w:rPr>
      </w:pPr>
      <w:r w:rsidRPr="00DA19F9">
        <w:t>This notice is required and has been approved by IEERB pursuant to 560 IAC 2-2.1-8(c).</w:t>
      </w:r>
    </w:p>
    <w:p w14:paraId="67622198" w14:textId="77777777" w:rsidR="00AE134D" w:rsidRPr="00DA19F9" w:rsidRDefault="00AE134D" w:rsidP="00AE134D">
      <w:pPr>
        <w:keepNext/>
        <w:outlineLvl w:val="0"/>
        <w:rPr>
          <w:rFonts w:ascii="Times New Roman" w:hAnsi="Times New Roman" w:cs="Times New Roman"/>
          <w:b/>
          <w:bCs/>
          <w:kern w:val="32"/>
          <w:szCs w:val="24"/>
        </w:rPr>
      </w:pPr>
    </w:p>
    <w:p w14:paraId="3AAFAF4B" w14:textId="08986647" w:rsidR="00AE134D" w:rsidRPr="00DA19F9" w:rsidRDefault="00AE134D" w:rsidP="00AE134D">
      <w:pPr>
        <w:pStyle w:val="Heading2"/>
        <w:spacing w:before="0"/>
        <w:ind w:left="0"/>
        <w:rPr>
          <w:rFonts w:ascii="Times New Roman" w:hAnsi="Times New Roman" w:cs="Times New Roman"/>
        </w:rPr>
      </w:pPr>
      <w:r w:rsidRPr="003C5A3B">
        <w:rPr>
          <w:rFonts w:ascii="Times New Roman" w:hAnsi="Times New Roman" w:cs="Times New Roman"/>
        </w:rPr>
        <w:t>Notice Date:</w:t>
      </w:r>
      <w:r>
        <w:rPr>
          <w:rFonts w:ascii="Times New Roman" w:hAnsi="Times New Roman" w:cs="Times New Roman"/>
        </w:rPr>
        <w:t xml:space="preserve"> </w:t>
      </w:r>
      <w:r w:rsidRPr="00DA19F9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452055548"/>
          <w:placeholder>
            <w:docPart w:val="4E87A9FAE4F94342A5A96881D37FF000"/>
          </w:placeholder>
          <w:showingPlcHdr/>
          <w:text/>
        </w:sdtPr>
        <w:sdtEndPr/>
        <w:sdtContent>
          <w:r w:rsidR="00B00888" w:rsidRPr="00EE487B">
            <w:rPr>
              <w:rStyle w:val="PlaceholderText"/>
            </w:rPr>
            <w:t>Click here to enter text.</w:t>
          </w:r>
        </w:sdtContent>
      </w:sdt>
    </w:p>
    <w:p w14:paraId="00E49961" w14:textId="451049A5" w:rsidR="00AE134D" w:rsidRPr="00DA19F9" w:rsidRDefault="00AE134D" w:rsidP="00AE134D">
      <w:pPr>
        <w:pStyle w:val="Heading2"/>
        <w:spacing w:before="0"/>
        <w:ind w:left="0"/>
        <w:rPr>
          <w:rFonts w:ascii="Times New Roman" w:hAnsi="Times New Roman" w:cs="Times New Roman"/>
        </w:rPr>
      </w:pPr>
      <w:r w:rsidRPr="00DA19F9">
        <w:rPr>
          <w:rFonts w:ascii="Times New Roman" w:hAnsi="Times New Roman" w:cs="Times New Roman"/>
        </w:rPr>
        <w:t>Method of Delivery: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b w:val="0"/>
            <w:bCs w:val="0"/>
          </w:rPr>
          <w:id w:val="708378238"/>
          <w:placeholder>
            <w:docPart w:val="4E87A9FAE4F94342A5A96881D37FF000"/>
          </w:placeholder>
          <w:showingPlcHdr/>
          <w:text/>
        </w:sdtPr>
        <w:sdtEndPr/>
        <w:sdtContent>
          <w:r w:rsidR="00B00888" w:rsidRPr="00EE487B">
            <w:rPr>
              <w:rStyle w:val="PlaceholderText"/>
            </w:rPr>
            <w:t>Click here to enter text.</w:t>
          </w:r>
        </w:sdtContent>
      </w:sdt>
    </w:p>
    <w:p w14:paraId="58EAC594" w14:textId="1689670B" w:rsidR="00C01557" w:rsidRPr="00B30364" w:rsidRDefault="00AE134D" w:rsidP="00B30364">
      <w:pPr>
        <w:pStyle w:val="Heading1"/>
        <w:rPr>
          <w:rFonts w:ascii="Times New Roman" w:hAnsi="Times New Roman" w:cs="Times New Roman"/>
        </w:rPr>
      </w:pPr>
      <w:r w:rsidRPr="00DA19F9">
        <w:rPr>
          <w:rFonts w:ascii="Times New Roman" w:hAnsi="Times New Roman" w:cs="Times New Roman"/>
        </w:rPr>
        <w:t>Individual Providing Notice: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906678561"/>
          <w:placeholder>
            <w:docPart w:val="4E87A9FAE4F94342A5A96881D37FF000"/>
          </w:placeholder>
          <w:showingPlcHdr/>
          <w:text/>
        </w:sdtPr>
        <w:sdtEndPr/>
        <w:sdtContent>
          <w:r w:rsidR="00B00888" w:rsidRPr="00EE487B">
            <w:rPr>
              <w:rStyle w:val="PlaceholderText"/>
            </w:rPr>
            <w:t>Click here to enter text.</w:t>
          </w:r>
        </w:sdtContent>
      </w:sdt>
    </w:p>
    <w:sectPr w:rsidR="00C01557" w:rsidRPr="00B30364" w:rsidSect="00DA19F9">
      <w:headerReference w:type="default" r:id="rId14"/>
      <w:pgSz w:w="12240" w:h="15840"/>
      <w:pgMar w:top="1440" w:right="144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F08A3" w14:textId="77777777" w:rsidR="00A02D14" w:rsidRDefault="00A02D14" w:rsidP="00EA1921">
      <w:r>
        <w:separator/>
      </w:r>
    </w:p>
  </w:endnote>
  <w:endnote w:type="continuationSeparator" w:id="0">
    <w:p w14:paraId="66563EFE" w14:textId="77777777" w:rsidR="00A02D14" w:rsidRDefault="00A02D14" w:rsidP="00EA1921">
      <w:r>
        <w:continuationSeparator/>
      </w:r>
    </w:p>
  </w:endnote>
  <w:endnote w:type="continuationNotice" w:id="1">
    <w:p w14:paraId="5DFA16E2" w14:textId="77777777" w:rsidR="00EC466A" w:rsidRDefault="00EC46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E0F85" w14:textId="77777777" w:rsidR="00A02D14" w:rsidRDefault="00A02D14" w:rsidP="00EA1921">
      <w:r>
        <w:separator/>
      </w:r>
    </w:p>
  </w:footnote>
  <w:footnote w:type="continuationSeparator" w:id="0">
    <w:p w14:paraId="4D3FE60F" w14:textId="77777777" w:rsidR="00A02D14" w:rsidRDefault="00A02D14" w:rsidP="00EA1921">
      <w:r>
        <w:continuationSeparator/>
      </w:r>
    </w:p>
  </w:footnote>
  <w:footnote w:type="continuationNotice" w:id="1">
    <w:p w14:paraId="021D7674" w14:textId="77777777" w:rsidR="00EC466A" w:rsidRDefault="00EC46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C59A" w14:textId="2E9BA067" w:rsidR="00EA1921" w:rsidRDefault="00EA19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DMxNDc3NzMwNzVR0lEKTi0uzszPAykwrAUAAMdR1iwAAAA="/>
  </w:docVars>
  <w:rsids>
    <w:rsidRoot w:val="00EA1921"/>
    <w:rsid w:val="00020223"/>
    <w:rsid w:val="00035CCA"/>
    <w:rsid w:val="00040150"/>
    <w:rsid w:val="000C7009"/>
    <w:rsid w:val="00162AAC"/>
    <w:rsid w:val="001A271B"/>
    <w:rsid w:val="001B31A9"/>
    <w:rsid w:val="001E327A"/>
    <w:rsid w:val="001E73BD"/>
    <w:rsid w:val="001F0210"/>
    <w:rsid w:val="0022486A"/>
    <w:rsid w:val="00262674"/>
    <w:rsid w:val="002B4BC6"/>
    <w:rsid w:val="0032523A"/>
    <w:rsid w:val="00384E71"/>
    <w:rsid w:val="0039202C"/>
    <w:rsid w:val="003C5A3B"/>
    <w:rsid w:val="00404B4F"/>
    <w:rsid w:val="004127C1"/>
    <w:rsid w:val="004A2D13"/>
    <w:rsid w:val="00524FB1"/>
    <w:rsid w:val="005441C0"/>
    <w:rsid w:val="00587E81"/>
    <w:rsid w:val="00592FB5"/>
    <w:rsid w:val="005A1D31"/>
    <w:rsid w:val="005E4215"/>
    <w:rsid w:val="005F6451"/>
    <w:rsid w:val="00605F13"/>
    <w:rsid w:val="00631A2C"/>
    <w:rsid w:val="006C5C96"/>
    <w:rsid w:val="00714020"/>
    <w:rsid w:val="0074130B"/>
    <w:rsid w:val="00830260"/>
    <w:rsid w:val="008364C3"/>
    <w:rsid w:val="00884AED"/>
    <w:rsid w:val="008C4BF4"/>
    <w:rsid w:val="008D01C4"/>
    <w:rsid w:val="008F4E19"/>
    <w:rsid w:val="00906AD1"/>
    <w:rsid w:val="009343F8"/>
    <w:rsid w:val="0094012E"/>
    <w:rsid w:val="00982F8D"/>
    <w:rsid w:val="009B5EA1"/>
    <w:rsid w:val="009D256F"/>
    <w:rsid w:val="009F0237"/>
    <w:rsid w:val="009F16A6"/>
    <w:rsid w:val="00A01BF5"/>
    <w:rsid w:val="00A02D14"/>
    <w:rsid w:val="00A23262"/>
    <w:rsid w:val="00A615FA"/>
    <w:rsid w:val="00A8510F"/>
    <w:rsid w:val="00AD07D8"/>
    <w:rsid w:val="00AE134D"/>
    <w:rsid w:val="00B00888"/>
    <w:rsid w:val="00B17E4E"/>
    <w:rsid w:val="00B30364"/>
    <w:rsid w:val="00B556C0"/>
    <w:rsid w:val="00BB3428"/>
    <w:rsid w:val="00C01557"/>
    <w:rsid w:val="00C02C81"/>
    <w:rsid w:val="00C45627"/>
    <w:rsid w:val="00C7357C"/>
    <w:rsid w:val="00D538E1"/>
    <w:rsid w:val="00D8207A"/>
    <w:rsid w:val="00DA19F9"/>
    <w:rsid w:val="00DB484E"/>
    <w:rsid w:val="00E15C81"/>
    <w:rsid w:val="00E60D0A"/>
    <w:rsid w:val="00E6403A"/>
    <w:rsid w:val="00E80334"/>
    <w:rsid w:val="00EA1921"/>
    <w:rsid w:val="00EC04A6"/>
    <w:rsid w:val="00EC1FDE"/>
    <w:rsid w:val="00EC466A"/>
    <w:rsid w:val="00F04469"/>
    <w:rsid w:val="00F8472D"/>
    <w:rsid w:val="00FB1CCA"/>
    <w:rsid w:val="00FE78B2"/>
    <w:rsid w:val="00FF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AC57A"/>
  <w15:chartTrackingRefBased/>
  <w15:docId w15:val="{F18ECBDE-582E-4BDF-AF2F-A25B15D63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ED"/>
  </w:style>
  <w:style w:type="paragraph" w:styleId="Heading1">
    <w:name w:val="heading 1"/>
    <w:basedOn w:val="Normal"/>
    <w:next w:val="Normal"/>
    <w:link w:val="Heading1Char"/>
    <w:uiPriority w:val="9"/>
    <w:qFormat/>
    <w:rsid w:val="0039202C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202C"/>
    <w:pPr>
      <w:keepNext/>
      <w:spacing w:before="240"/>
      <w:ind w:left="720"/>
      <w:outlineLvl w:val="1"/>
    </w:pPr>
    <w:rPr>
      <w:rFonts w:asciiTheme="minorHAnsi" w:hAnsiTheme="minorHAnsi" w:cstheme="minorHAnsi"/>
      <w:b/>
      <w:bCs/>
      <w:kern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192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1921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2523A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C01557"/>
    <w:pPr>
      <w:ind w:left="720"/>
    </w:pPr>
    <w:rPr>
      <w:rFonts w:ascii="Times New Roman" w:eastAsia="Times New Roman" w:hAnsi="Times New Roman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01557"/>
    <w:rPr>
      <w:rFonts w:ascii="Times New Roman" w:eastAsia="Times New Roman" w:hAnsi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5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55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9202C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39202C"/>
    <w:rPr>
      <w:rFonts w:asciiTheme="minorHAnsi" w:hAnsiTheme="minorHAnsi" w:cstheme="minorHAnsi"/>
      <w:b/>
      <w:bCs/>
      <w:kern w:val="32"/>
      <w:szCs w:val="24"/>
    </w:rPr>
  </w:style>
  <w:style w:type="character" w:styleId="PlaceholderText">
    <w:name w:val="Placeholder Text"/>
    <w:basedOn w:val="DefaultParagraphFont"/>
    <w:uiPriority w:val="99"/>
    <w:semiHidden/>
    <w:rsid w:val="00DA19F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F02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02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2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2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21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343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n.gov/ieerb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Questions@ieerb.in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file@ieerb.in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CC06703ED94EA1B79B6C96400D4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D923D-8592-48DE-BF8C-457C1AA1DC64}"/>
      </w:docPartPr>
      <w:docPartBody>
        <w:p w:rsidR="00993AA2" w:rsidRDefault="00A74533" w:rsidP="00A74533">
          <w:pPr>
            <w:pStyle w:val="10CC06703ED94EA1B79B6C96400D4191"/>
          </w:pPr>
          <w:r w:rsidRPr="00105CF2">
            <w:rPr>
              <w:rStyle w:val="PlaceholderText"/>
            </w:rPr>
            <w:t>Click here to enter text.</w:t>
          </w:r>
        </w:p>
      </w:docPartBody>
    </w:docPart>
    <w:docPart>
      <w:docPartPr>
        <w:name w:val="79DE19B20D9E4E8F9A18564D096B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8C1CF-2A43-42D1-9A56-CDCB22C2D660}"/>
      </w:docPartPr>
      <w:docPartBody>
        <w:p w:rsidR="00993AA2" w:rsidRDefault="00A74533" w:rsidP="00A74533">
          <w:pPr>
            <w:pStyle w:val="79DE19B20D9E4E8F9A18564D096B0559"/>
          </w:pPr>
          <w:r w:rsidRPr="00105CF2">
            <w:rPr>
              <w:rStyle w:val="PlaceholderText"/>
            </w:rPr>
            <w:t>Click here to enter text.</w:t>
          </w:r>
        </w:p>
      </w:docPartBody>
    </w:docPart>
    <w:docPart>
      <w:docPartPr>
        <w:name w:val="4E87A9FAE4F94342A5A96881D37F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A51E6-0FB4-4446-A87F-930B8FE5DBCC}"/>
      </w:docPartPr>
      <w:docPartBody>
        <w:p w:rsidR="00993AA2" w:rsidRDefault="00A74533" w:rsidP="00A74533">
          <w:pPr>
            <w:pStyle w:val="4E87A9FAE4F94342A5A96881D37FF000"/>
          </w:pPr>
          <w:r w:rsidRPr="00EE487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67A7F-4890-4B51-A3C9-1175581ADDCF}"/>
      </w:docPartPr>
      <w:docPartBody>
        <w:p w:rsidR="00797DC8" w:rsidRDefault="00586ADB">
          <w:r w:rsidRPr="00F664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93650-5CCC-42F4-B1F2-5520D4E22614}"/>
      </w:docPartPr>
      <w:docPartBody>
        <w:p w:rsidR="00797DC8" w:rsidRDefault="00586ADB">
          <w:r w:rsidRPr="00F664D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755"/>
    <w:rsid w:val="004A79AF"/>
    <w:rsid w:val="00586ADB"/>
    <w:rsid w:val="00797DC8"/>
    <w:rsid w:val="008C54BA"/>
    <w:rsid w:val="00993AA2"/>
    <w:rsid w:val="00A74533"/>
    <w:rsid w:val="00A83755"/>
    <w:rsid w:val="00B1102E"/>
    <w:rsid w:val="00B838BA"/>
    <w:rsid w:val="00C36D40"/>
    <w:rsid w:val="00F1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6ADB"/>
    <w:rPr>
      <w:color w:val="808080"/>
    </w:rPr>
  </w:style>
  <w:style w:type="paragraph" w:customStyle="1" w:styleId="10CC06703ED94EA1B79B6C96400D4191">
    <w:name w:val="10CC06703ED94EA1B79B6C96400D4191"/>
    <w:rsid w:val="00A74533"/>
  </w:style>
  <w:style w:type="paragraph" w:customStyle="1" w:styleId="79DE19B20D9E4E8F9A18564D096B0559">
    <w:name w:val="79DE19B20D9E4E8F9A18564D096B0559"/>
    <w:rsid w:val="00A74533"/>
  </w:style>
  <w:style w:type="paragraph" w:customStyle="1" w:styleId="4E87A9FAE4F94342A5A96881D37FF000">
    <w:name w:val="4E87A9FAE4F94342A5A96881D37FF000"/>
    <w:rsid w:val="00A7453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</SharedWithUsers>
    <Status xmlns="7bbe2988-427c-4715-85b6-749445f1c421">Final</Status>
    <Final xmlns="7bbe2988-427c-4715-85b6-749445f1c421">false</Fina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8956C-6797-49DB-A7E7-F45DBB3621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A9D339-F403-496B-8CFC-2C527F74246B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7bbe2988-427c-4715-85b6-749445f1c421"/>
  </ds:schemaRefs>
</ds:datastoreItem>
</file>

<file path=customXml/itemProps3.xml><?xml version="1.0" encoding="utf-8"?>
<ds:datastoreItem xmlns:ds="http://schemas.openxmlformats.org/officeDocument/2006/customXml" ds:itemID="{19A2EC69-6BE5-4E9D-91F7-76CEFEB85B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573E44-514F-442C-AA58-268532A50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hes, Stacey</dc:creator>
  <cp:lastModifiedBy>Ingram, Carrie T</cp:lastModifiedBy>
  <cp:revision>23</cp:revision>
  <cp:lastPrinted>1900-01-01T05:00:00Z</cp:lastPrinted>
  <dcterms:created xsi:type="dcterms:W3CDTF">2021-05-19T16:22:00Z</dcterms:created>
  <dcterms:modified xsi:type="dcterms:W3CDTF">2022-07-05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